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547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Cezary Piąt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Gezell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